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CD0FEF" w14:textId="77777777" w:rsidR="00EF3F49" w:rsidRPr="004864FC" w:rsidRDefault="00EF3F49" w:rsidP="0056297D">
      <w:pPr>
        <w:jc w:val="both"/>
        <w:rPr>
          <w:rFonts w:ascii="Times New Roman" w:hAnsi="Times New Roman" w:cs="Times New Roman"/>
        </w:rPr>
      </w:pPr>
      <w:r w:rsidRPr="004864FC">
        <w:rPr>
          <w:rFonts w:ascii="Times New Roman" w:hAnsi="Times New Roman" w:cs="Times New Roman"/>
        </w:rPr>
        <w:t>Dear Admissions Committee,</w:t>
      </w:r>
    </w:p>
    <w:p w14:paraId="51E91C9D" w14:textId="77777777" w:rsidR="00EF3F49" w:rsidRPr="004864FC" w:rsidRDefault="00EF3F49" w:rsidP="0056297D">
      <w:pPr>
        <w:jc w:val="both"/>
        <w:rPr>
          <w:rFonts w:ascii="Times New Roman" w:hAnsi="Times New Roman" w:cs="Times New Roman"/>
        </w:rPr>
      </w:pPr>
    </w:p>
    <w:p w14:paraId="1D4F606A" w14:textId="13158AEB" w:rsidR="00055BD1" w:rsidRDefault="00A92CA3" w:rsidP="0056297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am glad</w:t>
      </w:r>
      <w:r w:rsidR="006A6441" w:rsidRPr="004864FC">
        <w:rPr>
          <w:rFonts w:ascii="Times New Roman" w:hAnsi="Times New Roman" w:cs="Times New Roman"/>
        </w:rPr>
        <w:t xml:space="preserve"> to recommend </w:t>
      </w:r>
      <w:r w:rsidR="00113713">
        <w:rPr>
          <w:rFonts w:ascii="Times New Roman" w:hAnsi="Times New Roman" w:cs="Times New Roman"/>
        </w:rPr>
        <w:t>Chi-Yao Huang</w:t>
      </w:r>
      <w:r w:rsidR="006A6441" w:rsidRPr="004864FC">
        <w:rPr>
          <w:rFonts w:ascii="Times New Roman" w:hAnsi="Times New Roman" w:cs="Times New Roman"/>
        </w:rPr>
        <w:t xml:space="preserve"> for admission to your graduate school program.</w:t>
      </w:r>
      <w:r w:rsidR="00055BD1">
        <w:rPr>
          <w:rFonts w:ascii="Times New Roman" w:hAnsi="Times New Roman" w:cs="Times New Roman"/>
        </w:rPr>
        <w:t xml:space="preserve"> I am a consultant in Advanced and Creative Team</w:t>
      </w:r>
      <w:r w:rsidR="00F82AC7">
        <w:rPr>
          <w:rFonts w:ascii="Times New Roman" w:hAnsi="Times New Roman" w:cs="Times New Roman"/>
        </w:rPr>
        <w:t>(AC-TEAM)</w:t>
      </w:r>
      <w:r w:rsidR="00055BD1">
        <w:rPr>
          <w:rFonts w:ascii="Times New Roman" w:hAnsi="Times New Roman" w:cs="Times New Roman"/>
        </w:rPr>
        <w:t xml:space="preserve"> in HTC VIVE.</w:t>
      </w:r>
      <w:r w:rsidR="00C022AD">
        <w:rPr>
          <w:rFonts w:ascii="Times New Roman" w:hAnsi="Times New Roman" w:cs="Times New Roman"/>
        </w:rPr>
        <w:t xml:space="preserve"> I currently co-work with Chi-Yao in a project entitled “Scene”, which aim</w:t>
      </w:r>
      <w:r w:rsidR="00960D36">
        <w:rPr>
          <w:rFonts w:ascii="Times New Roman" w:hAnsi="Times New Roman" w:cs="Times New Roman"/>
        </w:rPr>
        <w:t>s</w:t>
      </w:r>
      <w:r w:rsidR="00C022AD">
        <w:rPr>
          <w:rFonts w:ascii="Times New Roman" w:hAnsi="Times New Roman" w:cs="Times New Roman"/>
        </w:rPr>
        <w:t xml:space="preserve"> to detect obstacles in the indoor environment</w:t>
      </w:r>
      <w:r w:rsidR="006D0C61">
        <w:rPr>
          <w:rFonts w:ascii="Times New Roman" w:hAnsi="Times New Roman" w:cs="Times New Roman"/>
        </w:rPr>
        <w:t xml:space="preserve"> and to help VR users set up the playing region.</w:t>
      </w:r>
    </w:p>
    <w:p w14:paraId="2CBF8EE2" w14:textId="5DC7F0F0" w:rsidR="00B36FD2" w:rsidRDefault="00B36FD2" w:rsidP="0056297D">
      <w:pPr>
        <w:jc w:val="both"/>
        <w:rPr>
          <w:rFonts w:ascii="Times New Roman" w:hAnsi="Times New Roman" w:cs="Times New Roman"/>
        </w:rPr>
      </w:pPr>
    </w:p>
    <w:p w14:paraId="5A73193A" w14:textId="61D11CCB" w:rsidR="00541EBD" w:rsidRDefault="00541EBD" w:rsidP="0056297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 xml:space="preserve">hi-Yao showed his </w:t>
      </w:r>
      <w:r w:rsidR="002E4F00">
        <w:rPr>
          <w:rFonts w:ascii="Times New Roman" w:hAnsi="Times New Roman" w:cs="Times New Roman"/>
        </w:rPr>
        <w:t>problem solving ability</w:t>
      </w:r>
      <w:r>
        <w:rPr>
          <w:rFonts w:ascii="Times New Roman" w:hAnsi="Times New Roman" w:cs="Times New Roman"/>
        </w:rPr>
        <w:t xml:space="preserve"> in the project “Scene”</w:t>
      </w:r>
      <w:r w:rsidR="00711AA7">
        <w:rPr>
          <w:rFonts w:ascii="Times New Roman" w:hAnsi="Times New Roman" w:cs="Times New Roman"/>
        </w:rPr>
        <w:t xml:space="preserve">. </w:t>
      </w:r>
      <w:r w:rsidR="00962FF2">
        <w:rPr>
          <w:rFonts w:ascii="Times New Roman" w:hAnsi="Times New Roman" w:cs="Times New Roman"/>
        </w:rPr>
        <w:t>For constructing a</w:t>
      </w:r>
      <w:r w:rsidR="00FD2F1B">
        <w:rPr>
          <w:rFonts w:ascii="Times New Roman" w:hAnsi="Times New Roman" w:cs="Times New Roman"/>
        </w:rPr>
        <w:t>n</w:t>
      </w:r>
      <w:r w:rsidR="00962FF2">
        <w:rPr>
          <w:rFonts w:ascii="Times New Roman" w:hAnsi="Times New Roman" w:cs="Times New Roman"/>
        </w:rPr>
        <w:t xml:space="preserve"> obstacle map, the data structure should be carefully selected. Chi-Yao chose the voxel hashing as</w:t>
      </w:r>
      <w:r w:rsidR="00A37804">
        <w:rPr>
          <w:rFonts w:ascii="Times New Roman" w:hAnsi="Times New Roman" w:cs="Times New Roman"/>
        </w:rPr>
        <w:t xml:space="preserve"> the container and got</w:t>
      </w:r>
      <w:r w:rsidR="00090AE1">
        <w:rPr>
          <w:rFonts w:ascii="Times New Roman" w:hAnsi="Times New Roman" w:cs="Times New Roman"/>
        </w:rPr>
        <w:t xml:space="preserve"> an </w:t>
      </w:r>
      <w:r w:rsidR="003154EB">
        <w:rPr>
          <w:rFonts w:ascii="Times New Roman" w:hAnsi="Times New Roman" w:cs="Times New Roman"/>
        </w:rPr>
        <w:t>efficacious</w:t>
      </w:r>
      <w:r w:rsidR="00090AE1">
        <w:rPr>
          <w:rFonts w:ascii="Times New Roman" w:hAnsi="Times New Roman" w:cs="Times New Roman"/>
        </w:rPr>
        <w:t xml:space="preserve"> computing result.</w:t>
      </w:r>
      <w:r w:rsidR="007C0BB4">
        <w:rPr>
          <w:rFonts w:ascii="Times New Roman" w:hAnsi="Times New Roman" w:cs="Times New Roman"/>
        </w:rPr>
        <w:t xml:space="preserve"> On the other hand, Chi-Yao </w:t>
      </w:r>
      <w:r w:rsidR="00174ADF">
        <w:rPr>
          <w:rFonts w:ascii="Times New Roman" w:hAnsi="Times New Roman" w:cs="Times New Roman"/>
        </w:rPr>
        <w:t xml:space="preserve">is able to </w:t>
      </w:r>
      <w:r w:rsidR="0009718F">
        <w:rPr>
          <w:rFonts w:ascii="Times New Roman" w:hAnsi="Times New Roman" w:cs="Times New Roman"/>
        </w:rPr>
        <w:t>efficient</w:t>
      </w:r>
      <w:r w:rsidR="00AF4E42">
        <w:rPr>
          <w:rFonts w:ascii="Times New Roman" w:hAnsi="Times New Roman" w:cs="Times New Roman"/>
        </w:rPr>
        <w:t>ly</w:t>
      </w:r>
      <w:r w:rsidR="00174ADF">
        <w:rPr>
          <w:rFonts w:ascii="Times New Roman" w:hAnsi="Times New Roman" w:cs="Times New Roman"/>
        </w:rPr>
        <w:t xml:space="preserve"> </w:t>
      </w:r>
      <w:r w:rsidR="008331EA">
        <w:rPr>
          <w:rFonts w:ascii="Times New Roman" w:hAnsi="Times New Roman" w:cs="Times New Roman"/>
        </w:rPr>
        <w:t>study</w:t>
      </w:r>
      <w:r w:rsidR="00174ADF">
        <w:rPr>
          <w:rFonts w:ascii="Times New Roman" w:hAnsi="Times New Roman" w:cs="Times New Roman"/>
        </w:rPr>
        <w:t xml:space="preserve"> new knowledges and to have strong practical ability.</w:t>
      </w:r>
      <w:r w:rsidR="00F82AC7">
        <w:rPr>
          <w:rFonts w:ascii="Times New Roman" w:hAnsi="Times New Roman" w:cs="Times New Roman"/>
        </w:rPr>
        <w:t xml:space="preserve"> I have suggested 6 </w:t>
      </w:r>
      <w:r w:rsidR="00FC0F0F">
        <w:rPr>
          <w:rFonts w:ascii="Times New Roman" w:hAnsi="Times New Roman" w:cs="Times New Roman"/>
        </w:rPr>
        <w:t xml:space="preserve">depth estimation </w:t>
      </w:r>
      <w:r w:rsidR="00F82AC7">
        <w:rPr>
          <w:rFonts w:ascii="Times New Roman" w:hAnsi="Times New Roman" w:cs="Times New Roman"/>
        </w:rPr>
        <w:t>papers</w:t>
      </w:r>
      <w:r w:rsidR="00CF78A0">
        <w:rPr>
          <w:rFonts w:ascii="Times New Roman" w:hAnsi="Times New Roman" w:cs="Times New Roman"/>
        </w:rPr>
        <w:t xml:space="preserve"> in computer vision field</w:t>
      </w:r>
      <w:r w:rsidR="00D54F86">
        <w:rPr>
          <w:rFonts w:ascii="Times New Roman" w:hAnsi="Times New Roman" w:cs="Times New Roman" w:hint="eastAsia"/>
        </w:rPr>
        <w:t xml:space="preserve"> </w:t>
      </w:r>
      <w:r w:rsidR="00D54F86">
        <w:rPr>
          <w:rFonts w:ascii="Times New Roman" w:hAnsi="Times New Roman" w:cs="Times New Roman"/>
        </w:rPr>
        <w:t xml:space="preserve">for AC-TEAM’s Scene project. Chi-Yao </w:t>
      </w:r>
      <w:r w:rsidR="0040473C">
        <w:rPr>
          <w:rFonts w:ascii="Times New Roman" w:hAnsi="Times New Roman" w:cs="Times New Roman"/>
        </w:rPr>
        <w:t xml:space="preserve">quick </w:t>
      </w:r>
      <w:r w:rsidR="00554FFD">
        <w:rPr>
          <w:rFonts w:ascii="Times New Roman" w:hAnsi="Times New Roman" w:cs="Times New Roman"/>
        </w:rPr>
        <w:t>researched</w:t>
      </w:r>
      <w:r w:rsidR="0040473C">
        <w:rPr>
          <w:rFonts w:ascii="Times New Roman" w:hAnsi="Times New Roman" w:cs="Times New Roman"/>
        </w:rPr>
        <w:t xml:space="preserve"> </w:t>
      </w:r>
      <w:r w:rsidR="00835E16">
        <w:rPr>
          <w:rFonts w:ascii="Times New Roman" w:hAnsi="Times New Roman" w:cs="Times New Roman"/>
        </w:rPr>
        <w:t xml:space="preserve">them </w:t>
      </w:r>
      <w:r w:rsidR="0040473C">
        <w:rPr>
          <w:rFonts w:ascii="Times New Roman" w:hAnsi="Times New Roman" w:cs="Times New Roman"/>
        </w:rPr>
        <w:t xml:space="preserve">and </w:t>
      </w:r>
      <w:r w:rsidR="00023404">
        <w:rPr>
          <w:rFonts w:ascii="Times New Roman" w:hAnsi="Times New Roman" w:cs="Times New Roman"/>
        </w:rPr>
        <w:t>practiced</w:t>
      </w:r>
      <w:r w:rsidR="0040473C">
        <w:rPr>
          <w:rFonts w:ascii="Times New Roman" w:hAnsi="Times New Roman" w:cs="Times New Roman"/>
        </w:rPr>
        <w:t xml:space="preserve"> the most suitable one</w:t>
      </w:r>
      <w:r w:rsidR="003E1892">
        <w:rPr>
          <w:rFonts w:ascii="Times New Roman" w:hAnsi="Times New Roman" w:cs="Times New Roman"/>
        </w:rPr>
        <w:t xml:space="preserve">, </w:t>
      </w:r>
      <w:r w:rsidR="00C75F54" w:rsidRPr="00C75F54">
        <w:rPr>
          <w:rFonts w:ascii="Times New Roman" w:hAnsi="Times New Roman" w:cs="Times New Roman"/>
          <w:i/>
          <w:iCs/>
        </w:rPr>
        <w:t>“Fast cost-volume filtering for visual correspondence and beyond”</w:t>
      </w:r>
      <w:r w:rsidR="003E1892">
        <w:rPr>
          <w:rFonts w:ascii="Times New Roman" w:hAnsi="Times New Roman" w:cs="Times New Roman"/>
        </w:rPr>
        <w:t>,</w:t>
      </w:r>
      <w:r w:rsidR="004968AB">
        <w:rPr>
          <w:rFonts w:ascii="Times New Roman" w:hAnsi="Times New Roman" w:cs="Times New Roman"/>
        </w:rPr>
        <w:t xml:space="preserve"> for the project</w:t>
      </w:r>
      <w:r w:rsidR="00023404">
        <w:rPr>
          <w:rFonts w:ascii="Times New Roman" w:hAnsi="Times New Roman" w:cs="Times New Roman"/>
        </w:rPr>
        <w:t xml:space="preserve"> in few days</w:t>
      </w:r>
      <w:r w:rsidR="0040473C">
        <w:rPr>
          <w:rFonts w:ascii="Times New Roman" w:hAnsi="Times New Roman" w:cs="Times New Roman"/>
        </w:rPr>
        <w:t>.</w:t>
      </w:r>
      <w:r w:rsidR="00BE392B">
        <w:rPr>
          <w:rFonts w:ascii="Times New Roman" w:hAnsi="Times New Roman" w:cs="Times New Roman"/>
        </w:rPr>
        <w:t xml:space="preserve"> </w:t>
      </w:r>
      <w:r w:rsidR="00D6542D">
        <w:rPr>
          <w:rFonts w:ascii="Times New Roman" w:hAnsi="Times New Roman" w:cs="Times New Roman"/>
        </w:rPr>
        <w:t>As a result,</w:t>
      </w:r>
      <w:r w:rsidR="00BE392B">
        <w:rPr>
          <w:rFonts w:ascii="Times New Roman" w:hAnsi="Times New Roman" w:cs="Times New Roman"/>
        </w:rPr>
        <w:t xml:space="preserve"> his </w:t>
      </w:r>
      <w:r w:rsidR="00010F90">
        <w:rPr>
          <w:rFonts w:ascii="Times New Roman" w:hAnsi="Times New Roman" w:cs="Times New Roman"/>
        </w:rPr>
        <w:t xml:space="preserve">project </w:t>
      </w:r>
      <w:r w:rsidR="00BE392B">
        <w:rPr>
          <w:rFonts w:ascii="Times New Roman" w:hAnsi="Times New Roman" w:cs="Times New Roman"/>
        </w:rPr>
        <w:t>is on the way to be implemented to the newest product</w:t>
      </w:r>
      <w:r w:rsidR="00E75BC4">
        <w:rPr>
          <w:rFonts w:ascii="Times New Roman" w:hAnsi="Times New Roman" w:cs="Times New Roman"/>
        </w:rPr>
        <w:t xml:space="preserve"> in HTC VIVE</w:t>
      </w:r>
      <w:r w:rsidR="00BE392B">
        <w:rPr>
          <w:rFonts w:ascii="Times New Roman" w:hAnsi="Times New Roman" w:cs="Times New Roman"/>
        </w:rPr>
        <w:t>.</w:t>
      </w:r>
    </w:p>
    <w:p w14:paraId="680C0531" w14:textId="72153E1D" w:rsidR="006A6441" w:rsidRDefault="006A6441" w:rsidP="0056297D">
      <w:pPr>
        <w:jc w:val="both"/>
        <w:rPr>
          <w:rFonts w:ascii="Times New Roman" w:hAnsi="Times New Roman" w:cs="Times New Roman"/>
        </w:rPr>
      </w:pPr>
    </w:p>
    <w:p w14:paraId="3D2CDBE3" w14:textId="5883AACD" w:rsidR="006A6441" w:rsidRDefault="00AD096F" w:rsidP="0056297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urthermore, </w:t>
      </w:r>
      <w:r w:rsidR="00E832DA">
        <w:rPr>
          <w:rFonts w:ascii="Times New Roman" w:hAnsi="Times New Roman" w:cs="Times New Roman"/>
        </w:rPr>
        <w:t>based on his engineering experience</w:t>
      </w:r>
      <w:r w:rsidR="00E832DA">
        <w:rPr>
          <w:rFonts w:ascii="Times New Roman" w:hAnsi="Times New Roman" w:cs="Times New Roman"/>
        </w:rPr>
        <w:t>,</w:t>
      </w:r>
      <w:r w:rsidR="00E832DA">
        <w:rPr>
          <w:rFonts w:ascii="Times New Roman" w:hAnsi="Times New Roman" w:cs="Times New Roman"/>
        </w:rPr>
        <w:t xml:space="preserve"> </w:t>
      </w:r>
      <w:r w:rsidR="00F97E99">
        <w:rPr>
          <w:rFonts w:ascii="Times New Roman" w:hAnsi="Times New Roman" w:cs="Times New Roman"/>
        </w:rPr>
        <w:t>Chi-Yao is sensitive to computing cost on embedded system</w:t>
      </w:r>
      <w:r w:rsidR="003E001C">
        <w:rPr>
          <w:rFonts w:ascii="Times New Roman" w:hAnsi="Times New Roman" w:cs="Times New Roman"/>
        </w:rPr>
        <w:t>.</w:t>
      </w:r>
      <w:r w:rsidR="003E001C">
        <w:rPr>
          <w:rFonts w:ascii="Times New Roman" w:hAnsi="Times New Roman" w:cs="Times New Roman" w:hint="eastAsia"/>
        </w:rPr>
        <w:t xml:space="preserve"> </w:t>
      </w:r>
      <w:r w:rsidR="003E001C">
        <w:rPr>
          <w:rFonts w:ascii="Times New Roman" w:hAnsi="Times New Roman" w:cs="Times New Roman"/>
        </w:rPr>
        <w:t>He</w:t>
      </w:r>
      <w:r w:rsidR="00805CF3">
        <w:rPr>
          <w:rFonts w:ascii="Times New Roman" w:hAnsi="Times New Roman" w:cs="Times New Roman"/>
        </w:rPr>
        <w:t xml:space="preserve"> always considered the practicability and the </w:t>
      </w:r>
      <w:r w:rsidR="00805CF3" w:rsidRPr="00AD096F">
        <w:rPr>
          <w:rFonts w:ascii="Times New Roman" w:hAnsi="Times New Roman" w:cs="Times New Roman"/>
        </w:rPr>
        <w:t>parallelizability</w:t>
      </w:r>
      <w:r w:rsidR="00805CF3">
        <w:rPr>
          <w:rFonts w:ascii="Times New Roman" w:hAnsi="Times New Roman" w:cs="Times New Roman"/>
        </w:rPr>
        <w:t xml:space="preserve"> of algorithms</w:t>
      </w:r>
      <w:r w:rsidR="00202F76">
        <w:rPr>
          <w:rFonts w:ascii="Times New Roman" w:hAnsi="Times New Roman" w:cs="Times New Roman"/>
        </w:rPr>
        <w:t>. Chi</w:t>
      </w:r>
      <w:r w:rsidR="00202F76">
        <w:rPr>
          <w:rFonts w:ascii="Times New Roman" w:hAnsi="Times New Roman" w:cs="Times New Roman" w:hint="eastAsia"/>
        </w:rPr>
        <w:t>-</w:t>
      </w:r>
      <w:r w:rsidR="00202F76">
        <w:rPr>
          <w:rFonts w:ascii="Times New Roman" w:hAnsi="Times New Roman" w:cs="Times New Roman"/>
        </w:rPr>
        <w:t xml:space="preserve">Yao </w:t>
      </w:r>
      <w:r w:rsidR="00202F76">
        <w:rPr>
          <w:rFonts w:ascii="Times New Roman" w:hAnsi="Times New Roman" w:cs="Times New Roman" w:hint="eastAsia"/>
        </w:rPr>
        <w:t>i</w:t>
      </w:r>
      <w:r w:rsidR="00202F76">
        <w:rPr>
          <w:rFonts w:ascii="Times New Roman" w:hAnsi="Times New Roman" w:cs="Times New Roman"/>
        </w:rPr>
        <w:t>s a rare talent with both solid computer vision background and commercialization experience.</w:t>
      </w:r>
      <w:r w:rsidR="005D1299">
        <w:rPr>
          <w:rFonts w:ascii="Times New Roman" w:hAnsi="Times New Roman" w:cs="Times New Roman"/>
        </w:rPr>
        <w:t xml:space="preserve"> </w:t>
      </w:r>
      <w:r w:rsidR="00053C95">
        <w:rPr>
          <w:rFonts w:ascii="Times New Roman" w:hAnsi="Times New Roman" w:cs="Times New Roman"/>
        </w:rPr>
        <w:t>(</w:t>
      </w:r>
      <w:r w:rsidR="00053C95">
        <w:rPr>
          <w:rFonts w:ascii="Times New Roman" w:hAnsi="Times New Roman" w:cs="Times New Roman" w:hint="eastAsia"/>
        </w:rPr>
        <w:t>產品化經驗或實務經驗</w:t>
      </w:r>
      <w:r w:rsidR="001C1148">
        <w:rPr>
          <w:rFonts w:ascii="Times New Roman" w:hAnsi="Times New Roman" w:cs="Times New Roman" w:hint="eastAsia"/>
        </w:rPr>
        <w:t>)</w:t>
      </w:r>
    </w:p>
    <w:p w14:paraId="1813C5C5" w14:textId="77777777" w:rsidR="00053C95" w:rsidRPr="00202F76" w:rsidRDefault="00053C95" w:rsidP="0056297D">
      <w:pPr>
        <w:jc w:val="both"/>
        <w:rPr>
          <w:rFonts w:ascii="Times New Roman" w:hAnsi="Times New Roman" w:cs="Times New Roman"/>
        </w:rPr>
      </w:pPr>
    </w:p>
    <w:p w14:paraId="7CFC74CB" w14:textId="6B5ADA63" w:rsidR="006A6441" w:rsidRDefault="006A6441" w:rsidP="0056297D">
      <w:pPr>
        <w:jc w:val="both"/>
        <w:rPr>
          <w:rFonts w:ascii="Times New Roman" w:hAnsi="Times New Roman" w:cs="Times New Roman"/>
        </w:rPr>
      </w:pPr>
      <w:r w:rsidRPr="004864FC">
        <w:rPr>
          <w:rFonts w:ascii="Times New Roman" w:hAnsi="Times New Roman" w:cs="Times New Roman"/>
        </w:rPr>
        <w:t xml:space="preserve">In sum, </w:t>
      </w:r>
      <w:r w:rsidR="00411956">
        <w:rPr>
          <w:rFonts w:ascii="Times New Roman" w:hAnsi="Times New Roman" w:cs="Times New Roman"/>
        </w:rPr>
        <w:t>with his performance in HTC VIV</w:t>
      </w:r>
      <w:r w:rsidR="00411956">
        <w:rPr>
          <w:rFonts w:ascii="Times New Roman" w:hAnsi="Times New Roman" w:cs="Times New Roman" w:hint="eastAsia"/>
        </w:rPr>
        <w:t>E</w:t>
      </w:r>
      <w:r w:rsidR="00411956">
        <w:rPr>
          <w:rFonts w:ascii="Times New Roman" w:hAnsi="Times New Roman" w:cs="Times New Roman"/>
        </w:rPr>
        <w:t xml:space="preserve">, </w:t>
      </w:r>
      <w:r w:rsidRPr="004864FC">
        <w:rPr>
          <w:rFonts w:ascii="Times New Roman" w:hAnsi="Times New Roman" w:cs="Times New Roman"/>
        </w:rPr>
        <w:t xml:space="preserve">I believe that </w:t>
      </w:r>
      <w:r w:rsidR="0093576B">
        <w:rPr>
          <w:rFonts w:ascii="Times New Roman" w:hAnsi="Times New Roman" w:cs="Times New Roman" w:hint="eastAsia"/>
        </w:rPr>
        <w:t>Ch</w:t>
      </w:r>
      <w:r w:rsidR="0093576B">
        <w:rPr>
          <w:rFonts w:ascii="Times New Roman" w:hAnsi="Times New Roman" w:cs="Times New Roman"/>
        </w:rPr>
        <w:t xml:space="preserve">i-Yao </w:t>
      </w:r>
      <w:r w:rsidRPr="004864FC">
        <w:rPr>
          <w:rFonts w:ascii="Times New Roman" w:hAnsi="Times New Roman" w:cs="Times New Roman"/>
        </w:rPr>
        <w:t>will perform well in his chosen program and prove to be of great value to your institution.</w:t>
      </w:r>
      <w:r w:rsidR="0032404E">
        <w:rPr>
          <w:rFonts w:ascii="Times New Roman" w:hAnsi="Times New Roman" w:cs="Times New Roman" w:hint="eastAsia"/>
        </w:rPr>
        <w:t xml:space="preserve"> E</w:t>
      </w:r>
      <w:r w:rsidRPr="004864FC">
        <w:rPr>
          <w:rFonts w:ascii="Times New Roman" w:hAnsi="Times New Roman" w:cs="Times New Roman"/>
        </w:rPr>
        <w:t xml:space="preserve">ducation at your university will constitute a great opportunity for </w:t>
      </w:r>
      <w:r w:rsidR="00537D71">
        <w:rPr>
          <w:rFonts w:ascii="Times New Roman" w:hAnsi="Times New Roman" w:cs="Times New Roman"/>
        </w:rPr>
        <w:t>Chi-Yao</w:t>
      </w:r>
      <w:r w:rsidRPr="004864FC">
        <w:rPr>
          <w:rFonts w:ascii="Times New Roman" w:hAnsi="Times New Roman" w:cs="Times New Roman"/>
        </w:rPr>
        <w:t xml:space="preserve"> to further develop his abilities in scientific research areas. I have no reservations in highly recommending </w:t>
      </w:r>
      <w:r w:rsidR="00121243">
        <w:rPr>
          <w:rFonts w:ascii="Times New Roman" w:hAnsi="Times New Roman" w:cs="Times New Roman"/>
        </w:rPr>
        <w:t>Chi-Yao</w:t>
      </w:r>
      <w:r w:rsidRPr="004864FC">
        <w:rPr>
          <w:rFonts w:ascii="Times New Roman" w:hAnsi="Times New Roman" w:cs="Times New Roman"/>
        </w:rPr>
        <w:t xml:space="preserve"> to you.</w:t>
      </w:r>
    </w:p>
    <w:p w14:paraId="7C198E12" w14:textId="77777777" w:rsidR="00D472AF" w:rsidRPr="004864FC" w:rsidRDefault="00D472AF" w:rsidP="0056297D">
      <w:pPr>
        <w:jc w:val="both"/>
      </w:pPr>
    </w:p>
    <w:p w14:paraId="7B6C5254" w14:textId="77777777" w:rsidR="00EF3F49" w:rsidRPr="00B82BAA" w:rsidRDefault="00EF3F49" w:rsidP="0056297D">
      <w:pPr>
        <w:jc w:val="both"/>
        <w:rPr>
          <w:rFonts w:ascii="Times New Roman" w:hAnsi="Times New Roman" w:cs="Times New Roman"/>
        </w:rPr>
      </w:pPr>
      <w:r w:rsidRPr="00B82BAA">
        <w:rPr>
          <w:rFonts w:ascii="Times New Roman" w:hAnsi="Times New Roman" w:cs="Times New Roman"/>
        </w:rPr>
        <w:t>Sincerely,</w:t>
      </w:r>
    </w:p>
    <w:p w14:paraId="059F6238" w14:textId="01260942" w:rsidR="00EF3F49" w:rsidRPr="00B82BAA" w:rsidRDefault="00EF3F49" w:rsidP="0056297D">
      <w:pPr>
        <w:jc w:val="both"/>
        <w:rPr>
          <w:rFonts w:ascii="Times New Roman" w:hAnsi="Times New Roman" w:cs="Times New Roman"/>
        </w:rPr>
      </w:pPr>
      <w:r w:rsidRPr="00B82BAA">
        <w:rPr>
          <w:rFonts w:ascii="Times New Roman" w:hAnsi="Times New Roman" w:cs="Times New Roman"/>
        </w:rPr>
        <w:t xml:space="preserve">Professor </w:t>
      </w:r>
      <w:r w:rsidR="006F27C4" w:rsidRPr="00B82BAA">
        <w:rPr>
          <w:rFonts w:ascii="Times New Roman" w:hAnsi="Times New Roman" w:cs="Times New Roman"/>
        </w:rPr>
        <w:t>Winston H. Hsu</w:t>
      </w:r>
    </w:p>
    <w:p w14:paraId="4E87C201" w14:textId="5BABF1A4" w:rsidR="00EF3F49" w:rsidRPr="00B82BAA" w:rsidRDefault="00EF3F49" w:rsidP="0056297D">
      <w:pPr>
        <w:jc w:val="both"/>
        <w:rPr>
          <w:rFonts w:ascii="Times New Roman" w:hAnsi="Times New Roman" w:cs="Times New Roman"/>
        </w:rPr>
      </w:pPr>
      <w:r w:rsidRPr="00B82BAA">
        <w:rPr>
          <w:rFonts w:ascii="Times New Roman" w:hAnsi="Times New Roman" w:cs="Times New Roman"/>
        </w:rPr>
        <w:t xml:space="preserve">Department of </w:t>
      </w:r>
      <w:r w:rsidR="00DE4A90" w:rsidRPr="00B82BAA">
        <w:rPr>
          <w:rFonts w:ascii="Times New Roman" w:hAnsi="Times New Roman" w:cs="Times New Roman"/>
        </w:rPr>
        <w:t>Computer Science</w:t>
      </w:r>
      <w:r w:rsidR="006F27C4" w:rsidRPr="00B82BAA">
        <w:rPr>
          <w:rFonts w:ascii="Times New Roman" w:hAnsi="Times New Roman" w:cs="Times New Roman"/>
        </w:rPr>
        <w:t xml:space="preserve"> and Information Engineering</w:t>
      </w:r>
    </w:p>
    <w:p w14:paraId="492A7B07" w14:textId="77777777" w:rsidR="00CC5924" w:rsidRPr="00B82BAA" w:rsidRDefault="00EF3F49" w:rsidP="0056297D">
      <w:pPr>
        <w:jc w:val="both"/>
        <w:rPr>
          <w:rFonts w:ascii="Times New Roman" w:hAnsi="Times New Roman" w:cs="Times New Roman"/>
        </w:rPr>
      </w:pPr>
      <w:r w:rsidRPr="00B82BAA">
        <w:rPr>
          <w:rFonts w:ascii="Times New Roman" w:hAnsi="Times New Roman" w:cs="Times New Roman"/>
        </w:rPr>
        <w:t>National Taiwan University</w:t>
      </w:r>
    </w:p>
    <w:sectPr w:rsidR="00CC5924" w:rsidRPr="00B82BA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015C00" w14:textId="77777777" w:rsidR="003B4310" w:rsidRDefault="003B4310" w:rsidP="00EF3F49">
      <w:r>
        <w:separator/>
      </w:r>
    </w:p>
  </w:endnote>
  <w:endnote w:type="continuationSeparator" w:id="0">
    <w:p w14:paraId="3B52A086" w14:textId="77777777" w:rsidR="003B4310" w:rsidRDefault="003B4310" w:rsidP="00EF3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D67B54" w14:textId="77777777" w:rsidR="003B4310" w:rsidRDefault="003B4310" w:rsidP="00EF3F49">
      <w:r>
        <w:separator/>
      </w:r>
    </w:p>
  </w:footnote>
  <w:footnote w:type="continuationSeparator" w:id="0">
    <w:p w14:paraId="3E973979" w14:textId="77777777" w:rsidR="003B4310" w:rsidRDefault="003B4310" w:rsidP="00EF3F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MjSxtDSxNDYyNbJU0lEKTi0uzszPAykwqgUALnEXHCwAAAA="/>
  </w:docVars>
  <w:rsids>
    <w:rsidRoot w:val="00D254EF"/>
    <w:rsid w:val="00010F90"/>
    <w:rsid w:val="00016473"/>
    <w:rsid w:val="00023404"/>
    <w:rsid w:val="00053C95"/>
    <w:rsid w:val="00055BD1"/>
    <w:rsid w:val="00090AE1"/>
    <w:rsid w:val="0009718F"/>
    <w:rsid w:val="000C01E8"/>
    <w:rsid w:val="000C71F1"/>
    <w:rsid w:val="00113713"/>
    <w:rsid w:val="00121243"/>
    <w:rsid w:val="00174ADF"/>
    <w:rsid w:val="00180870"/>
    <w:rsid w:val="001C1148"/>
    <w:rsid w:val="00202F76"/>
    <w:rsid w:val="00215838"/>
    <w:rsid w:val="00277B37"/>
    <w:rsid w:val="00296535"/>
    <w:rsid w:val="002A5A85"/>
    <w:rsid w:val="002D3BD3"/>
    <w:rsid w:val="002D53EC"/>
    <w:rsid w:val="002E4F00"/>
    <w:rsid w:val="002E6C52"/>
    <w:rsid w:val="002F78A2"/>
    <w:rsid w:val="003154EB"/>
    <w:rsid w:val="0032404E"/>
    <w:rsid w:val="003664B1"/>
    <w:rsid w:val="003A5F37"/>
    <w:rsid w:val="003A7386"/>
    <w:rsid w:val="003B4310"/>
    <w:rsid w:val="003E001C"/>
    <w:rsid w:val="003E1892"/>
    <w:rsid w:val="0040473C"/>
    <w:rsid w:val="00411956"/>
    <w:rsid w:val="00416E04"/>
    <w:rsid w:val="004723E0"/>
    <w:rsid w:val="004844A0"/>
    <w:rsid w:val="004864FC"/>
    <w:rsid w:val="004968AB"/>
    <w:rsid w:val="005052B7"/>
    <w:rsid w:val="00512E38"/>
    <w:rsid w:val="005368CA"/>
    <w:rsid w:val="00537D71"/>
    <w:rsid w:val="00541EBD"/>
    <w:rsid w:val="00554FFD"/>
    <w:rsid w:val="0056297D"/>
    <w:rsid w:val="005B1BE5"/>
    <w:rsid w:val="005D1299"/>
    <w:rsid w:val="005D7FE6"/>
    <w:rsid w:val="005E5A6B"/>
    <w:rsid w:val="006118F6"/>
    <w:rsid w:val="006548F6"/>
    <w:rsid w:val="00690BEC"/>
    <w:rsid w:val="006A6441"/>
    <w:rsid w:val="006D0C61"/>
    <w:rsid w:val="006D1F12"/>
    <w:rsid w:val="006F27C4"/>
    <w:rsid w:val="00711AA7"/>
    <w:rsid w:val="00716885"/>
    <w:rsid w:val="007504D6"/>
    <w:rsid w:val="0076337F"/>
    <w:rsid w:val="00775EC4"/>
    <w:rsid w:val="007C0BB4"/>
    <w:rsid w:val="00805CF3"/>
    <w:rsid w:val="00824F67"/>
    <w:rsid w:val="008331EA"/>
    <w:rsid w:val="00835E16"/>
    <w:rsid w:val="008A6945"/>
    <w:rsid w:val="008D20E8"/>
    <w:rsid w:val="00906F6D"/>
    <w:rsid w:val="009302A0"/>
    <w:rsid w:val="0093576B"/>
    <w:rsid w:val="00960D36"/>
    <w:rsid w:val="0096211B"/>
    <w:rsid w:val="00962FF2"/>
    <w:rsid w:val="009912D9"/>
    <w:rsid w:val="00996E80"/>
    <w:rsid w:val="009B1498"/>
    <w:rsid w:val="00A00B20"/>
    <w:rsid w:val="00A0331E"/>
    <w:rsid w:val="00A05754"/>
    <w:rsid w:val="00A37804"/>
    <w:rsid w:val="00A4750E"/>
    <w:rsid w:val="00A92CA3"/>
    <w:rsid w:val="00AD096F"/>
    <w:rsid w:val="00AF4E42"/>
    <w:rsid w:val="00B36FD2"/>
    <w:rsid w:val="00B42110"/>
    <w:rsid w:val="00B422FA"/>
    <w:rsid w:val="00B82BAA"/>
    <w:rsid w:val="00BE392B"/>
    <w:rsid w:val="00BF0105"/>
    <w:rsid w:val="00C022AD"/>
    <w:rsid w:val="00C2183B"/>
    <w:rsid w:val="00C60F6F"/>
    <w:rsid w:val="00C65390"/>
    <w:rsid w:val="00C7400F"/>
    <w:rsid w:val="00C75F54"/>
    <w:rsid w:val="00C853C8"/>
    <w:rsid w:val="00C908E7"/>
    <w:rsid w:val="00CB49FC"/>
    <w:rsid w:val="00CC5924"/>
    <w:rsid w:val="00CF209D"/>
    <w:rsid w:val="00CF78A0"/>
    <w:rsid w:val="00D254EF"/>
    <w:rsid w:val="00D472AF"/>
    <w:rsid w:val="00D54F86"/>
    <w:rsid w:val="00D5509B"/>
    <w:rsid w:val="00D6542D"/>
    <w:rsid w:val="00D75A47"/>
    <w:rsid w:val="00DB5A86"/>
    <w:rsid w:val="00DE4A90"/>
    <w:rsid w:val="00E460CA"/>
    <w:rsid w:val="00E53032"/>
    <w:rsid w:val="00E75BC4"/>
    <w:rsid w:val="00E832DA"/>
    <w:rsid w:val="00E97401"/>
    <w:rsid w:val="00EF3F49"/>
    <w:rsid w:val="00F05C9D"/>
    <w:rsid w:val="00F82AC7"/>
    <w:rsid w:val="00F97E99"/>
    <w:rsid w:val="00FC0F0F"/>
    <w:rsid w:val="00FD2F1B"/>
    <w:rsid w:val="00FD360F"/>
    <w:rsid w:val="00FF7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209A44"/>
  <w15:chartTrackingRefBased/>
  <w15:docId w15:val="{94BBA4DD-5856-4803-854D-7A5D23E78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3F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F3F49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F3F4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F3F4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14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02943104@outlook.com</dc:creator>
  <cp:keywords/>
  <dc:description/>
  <cp:lastModifiedBy>祺堯 黃</cp:lastModifiedBy>
  <cp:revision>82</cp:revision>
  <dcterms:created xsi:type="dcterms:W3CDTF">2019-10-22T15:28:00Z</dcterms:created>
  <dcterms:modified xsi:type="dcterms:W3CDTF">2020-11-15T16:00:00Z</dcterms:modified>
</cp:coreProperties>
</file>